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D2C22" w14:textId="77777777" w:rsidR="00A641CA" w:rsidRPr="001338ED" w:rsidRDefault="001338ED">
      <w:pPr>
        <w:pStyle w:val="Ttulo"/>
        <w:rPr>
          <w:lang w:val="pt-BR"/>
        </w:rPr>
      </w:pPr>
      <w:r w:rsidRPr="001338ED">
        <w:rPr>
          <w:lang w:val="pt-BR"/>
        </w:rPr>
        <w:t>Projeto de dissertação</w:t>
      </w:r>
    </w:p>
    <w:p w14:paraId="7ACD2C23" w14:textId="77777777" w:rsidR="00A641CA" w:rsidRPr="001338ED" w:rsidRDefault="001338ED">
      <w:pPr>
        <w:pStyle w:val="Author"/>
        <w:rPr>
          <w:lang w:val="pt-BR"/>
        </w:rPr>
      </w:pPr>
      <w:r w:rsidRPr="001338ED">
        <w:rPr>
          <w:lang w:val="pt-BR"/>
        </w:rPr>
        <w:t>Marcus Antonio Cardoso Ramalho</w:t>
      </w:r>
    </w:p>
    <w:p w14:paraId="7ACD2C24" w14:textId="77777777" w:rsidR="00A641CA" w:rsidRPr="001338ED" w:rsidRDefault="001338ED">
      <w:pPr>
        <w:pStyle w:val="Ttulo2"/>
        <w:rPr>
          <w:lang w:val="pt-BR"/>
        </w:rPr>
      </w:pPr>
      <w:bookmarkStart w:id="0" w:name="introdução"/>
      <w:r w:rsidRPr="001338ED">
        <w:rPr>
          <w:lang w:val="pt-BR"/>
        </w:rPr>
        <w:t>Introdução</w:t>
      </w:r>
    </w:p>
    <w:p w14:paraId="7ACD2C25" w14:textId="77777777" w:rsidR="00A641CA" w:rsidRPr="001338ED" w:rsidRDefault="001338ED">
      <w:pPr>
        <w:pStyle w:val="FirstParagraph"/>
        <w:rPr>
          <w:lang w:val="pt-BR"/>
        </w:rPr>
      </w:pPr>
      <w:r w:rsidRPr="001338ED">
        <w:rPr>
          <w:lang w:val="pt-BR"/>
        </w:rPr>
        <w:t>Durante décadas, a maior parte dos Brasileiro que conseguia poupar algum dinheiro acabava usando mecanismos de renda fixa que rendiam muito pouco no médio prazo, como a poupança, ou simplesmente usava o depósito bancário para acumular dinheiro sem usufruir</w:t>
      </w:r>
      <w:r w:rsidRPr="001338ED">
        <w:rPr>
          <w:lang w:val="pt-BR"/>
        </w:rPr>
        <w:t xml:space="preserve"> dos retornos de renda fixa ou variável. Essa cultura perdura até hoje (SPC, 2018), porém, tem diminuído diante do aumento de opções de produtos e ativos de investimento e da popularização de plataformas digitais que facilitam o acesso de pessoas físicas a</w:t>
      </w:r>
      <w:r w:rsidRPr="001338ED">
        <w:rPr>
          <w:lang w:val="pt-BR"/>
        </w:rPr>
        <w:t xml:space="preserve"> renda variável.</w:t>
      </w:r>
    </w:p>
    <w:p w14:paraId="7ACD2C26" w14:textId="77777777" w:rsidR="00A641CA" w:rsidRPr="001338ED" w:rsidRDefault="001338ED">
      <w:pPr>
        <w:pStyle w:val="Corpodetexto"/>
        <w:rPr>
          <w:lang w:val="pt-BR"/>
        </w:rPr>
      </w:pPr>
      <w:r w:rsidRPr="001338ED">
        <w:rPr>
          <w:lang w:val="pt-BR"/>
        </w:rPr>
        <w:t>Um dos tipos de ativos que se tornou muito popular nos últimos 5 anos são os fundos de investimento imobiliário (FII) (B3, 2023) que por suas características fiscais e nível de risco relativamente baixo acaba se encaixando bem às preferênc</w:t>
      </w:r>
      <w:r w:rsidRPr="001338ED">
        <w:rPr>
          <w:lang w:val="pt-BR"/>
        </w:rPr>
        <w:t>ias do pequeno investidor brasileiro, que tem como característica a aversão ao risco, preferindo investir em imóveis e outras opções de renda fixa.</w:t>
      </w:r>
    </w:p>
    <w:p w14:paraId="7ACD2C27" w14:textId="77777777" w:rsidR="00A641CA" w:rsidRPr="001338ED" w:rsidRDefault="001338ED">
      <w:pPr>
        <w:pStyle w:val="Corpodetexto"/>
        <w:rPr>
          <w:lang w:val="pt-BR"/>
        </w:rPr>
      </w:pPr>
      <w:r w:rsidRPr="001338ED">
        <w:rPr>
          <w:lang w:val="pt-BR"/>
        </w:rPr>
        <w:t xml:space="preserve">Outro fator que contribuiu para o aumento no número de investidores do tipo pesoa física no mercado dos FII </w:t>
      </w:r>
      <w:r w:rsidRPr="001338ED">
        <w:rPr>
          <w:lang w:val="pt-BR"/>
        </w:rPr>
        <w:t xml:space="preserve">foi a oscilação negativa na taxa SELIC (Sistema Especial de Liquidação e de Custodia)(Jacomassi &amp; Oliveira, 2022) como pode ser visto no </w:t>
      </w:r>
      <w:hyperlink w:anchor="fig-selic">
        <w:r w:rsidRPr="001338ED">
          <w:rPr>
            <w:rStyle w:val="Hyperlink"/>
            <w:lang w:val="pt-BR"/>
          </w:rPr>
          <w:t>gráfico 1</w:t>
        </w:r>
      </w:hyperlink>
      <w:r w:rsidRPr="001338ED">
        <w:rPr>
          <w:lang w:val="pt-BR"/>
        </w:rPr>
        <w:t>.</w:t>
      </w:r>
    </w:p>
    <w:p w14:paraId="7ACD2C28" w14:textId="77777777" w:rsidR="00A641CA" w:rsidRPr="001338ED" w:rsidRDefault="001338ED">
      <w:pPr>
        <w:pStyle w:val="Corpodetexto"/>
        <w:rPr>
          <w:lang w:val="pt-BR"/>
        </w:rPr>
      </w:pPr>
      <w:r w:rsidRPr="001338ED">
        <w:rPr>
          <w:lang w:val="pt-BR"/>
        </w:rPr>
        <w:t>A taxa básica de juros da economia é defini</w:t>
      </w:r>
      <w:r w:rsidRPr="001338ED">
        <w:rPr>
          <w:lang w:val="pt-BR"/>
        </w:rPr>
        <w:t>da periodicamente pelo COPOM (Comitê de Política Monetária), ela é uma das principais ferramentas da política monetária e serve como referência para as demais taxas do mercado (Jacomassi &amp; Oliveira, 2022). No Brasil o Banco Central usa esse mecanismo princ</w:t>
      </w:r>
      <w:r w:rsidRPr="001338ED">
        <w:rPr>
          <w:lang w:val="pt-BR"/>
        </w:rPr>
        <w:t>ipalmente para controle da inflação , porém, historicamente o país sempre teve taxas altas, o que trouxe problemas no controle da dívida publica e na estabilidade do mercado(Jabr H. D. Omar, 2008).</w:t>
      </w:r>
    </w:p>
    <w:p w14:paraId="7ACD2C29" w14:textId="77777777" w:rsidR="00A641CA" w:rsidRPr="001338ED" w:rsidRDefault="001338ED">
      <w:pPr>
        <w:pStyle w:val="Corpodetexto"/>
        <w:rPr>
          <w:lang w:val="pt-BR"/>
        </w:rPr>
      </w:pPr>
      <w:r w:rsidRPr="001338ED">
        <w:rPr>
          <w:lang w:val="pt-BR"/>
        </w:rPr>
        <w:t>Ainda sobre o crescimento do número de investidores em 202</w:t>
      </w:r>
      <w:r w:rsidRPr="001338ED">
        <w:rPr>
          <w:lang w:val="pt-BR"/>
        </w:rPr>
        <w:t>0, foi possível observar um movimento que segundo Jacomassi (Jacomassi &amp; Oliveira, 2022) também ocorreu em outros períodos de declínio da taxa SELIC, não necessariamente com um aumento significativo no número de investidores, mas com um aumento no volume d</w:t>
      </w:r>
      <w:r w:rsidRPr="001338ED">
        <w:rPr>
          <w:lang w:val="pt-BR"/>
        </w:rPr>
        <w:t>e negócios em 2006, o que denota que o aumento no número de investidores do tipo pessoa física não necessáriamente está ligado somente a variação da SELIC em 2020 mas também a outros fatores como a popularização de plataformas digitais de investimento.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054"/>
      </w:tblGrid>
      <w:tr w:rsidR="00A641CA" w:rsidRPr="001338ED" w14:paraId="7ACD2C2C" w14:textId="77777777">
        <w:tc>
          <w:tcPr>
            <w:tcW w:w="0" w:type="auto"/>
          </w:tcPr>
          <w:p w14:paraId="7ACD2C2A" w14:textId="77777777" w:rsidR="00A641CA" w:rsidRDefault="001338ED">
            <w:pPr>
              <w:jc w:val="center"/>
            </w:pPr>
            <w:bookmarkStart w:id="1" w:name="fig-selic"/>
            <w:r>
              <w:rPr>
                <w:noProof/>
              </w:rPr>
              <w:lastRenderedPageBreak/>
              <w:drawing>
                <wp:inline distT="0" distB="0" distL="0" distR="0" wp14:anchorId="7ACD2C3B" wp14:editId="7ACD2C3C">
                  <wp:extent cx="4620126" cy="3696101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Projeto_dissertacao_files/figure-docx/fig-seli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CD2C2B" w14:textId="77777777" w:rsidR="00A641CA" w:rsidRPr="001338ED" w:rsidRDefault="001338ED">
            <w:pPr>
              <w:pStyle w:val="ImageCaption"/>
              <w:spacing w:before="200"/>
              <w:rPr>
                <w:lang w:val="pt-BR"/>
              </w:rPr>
            </w:pPr>
            <w:r w:rsidRPr="001338ED">
              <w:rPr>
                <w:lang w:val="pt-BR"/>
              </w:rPr>
              <w:t>G</w:t>
            </w:r>
            <w:r w:rsidRPr="001338ED">
              <w:rPr>
                <w:lang w:val="pt-BR"/>
              </w:rPr>
              <w:t>ráfico 1: Elaboração própria - fonte: Banco Central do Brasil</w:t>
            </w:r>
          </w:p>
        </w:tc>
        <w:bookmarkEnd w:id="1"/>
      </w:tr>
    </w:tbl>
    <w:p w14:paraId="7ACD2C2D" w14:textId="77777777" w:rsidR="00A641CA" w:rsidRPr="001338ED" w:rsidRDefault="001338ED">
      <w:pPr>
        <w:pStyle w:val="Corpodetexto"/>
        <w:rPr>
          <w:lang w:val="pt-BR"/>
        </w:rPr>
      </w:pPr>
      <w:r w:rsidRPr="001338ED">
        <w:rPr>
          <w:lang w:val="pt-BR"/>
        </w:rPr>
        <w:t>Isso se confirma ao verificarmos que mesmo com o aumento da taxa SELIC durante a pandemia o número pessoas investindo nos fundos de investimento imobiliário continuou aumentando significativame</w:t>
      </w:r>
      <w:r w:rsidRPr="001338ED">
        <w:rPr>
          <w:lang w:val="pt-BR"/>
        </w:rPr>
        <w:t xml:space="preserve">nte como mostra o </w:t>
      </w:r>
      <w:hyperlink w:anchor="fig-investors">
        <w:r w:rsidRPr="001338ED">
          <w:rPr>
            <w:rStyle w:val="Hyperlink"/>
            <w:lang w:val="pt-BR"/>
          </w:rPr>
          <w:t>gráfico 2</w:t>
        </w:r>
      </w:hyperlink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054"/>
      </w:tblGrid>
      <w:tr w:rsidR="00A641CA" w:rsidRPr="001338ED" w14:paraId="7ACD2C30" w14:textId="77777777">
        <w:tc>
          <w:tcPr>
            <w:tcW w:w="0" w:type="auto"/>
          </w:tcPr>
          <w:p w14:paraId="7ACD2C2E" w14:textId="77777777" w:rsidR="00A641CA" w:rsidRDefault="001338ED">
            <w:pPr>
              <w:jc w:val="center"/>
            </w:pPr>
            <w:bookmarkStart w:id="2" w:name="fig-investors"/>
            <w:r>
              <w:rPr>
                <w:noProof/>
              </w:rPr>
              <w:lastRenderedPageBreak/>
              <w:drawing>
                <wp:inline distT="0" distB="0" distL="0" distR="0" wp14:anchorId="7ACD2C3D" wp14:editId="2D02D5AA">
                  <wp:extent cx="4644928" cy="3695700"/>
                  <wp:effectExtent l="0" t="0" r="0" b="0"/>
                  <wp:docPr id="2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" descr="Projeto_dissertacao_files/figure-docx/fig-investors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8776" cy="36987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ACD2C2F" w14:textId="77777777" w:rsidR="00A641CA" w:rsidRPr="001338ED" w:rsidRDefault="001338ED">
            <w:pPr>
              <w:pStyle w:val="ImageCaption"/>
              <w:spacing w:before="200"/>
              <w:rPr>
                <w:lang w:val="pt-BR"/>
              </w:rPr>
            </w:pPr>
            <w:r w:rsidRPr="001338ED">
              <w:rPr>
                <w:lang w:val="pt-BR"/>
              </w:rPr>
              <w:t>Gráfico 2: fonte: Boletim mensal fundos imobiliários (FIIs) B3</w:t>
            </w:r>
          </w:p>
        </w:tc>
        <w:bookmarkEnd w:id="2"/>
      </w:tr>
    </w:tbl>
    <w:p w14:paraId="7ACD2C31" w14:textId="77777777" w:rsidR="00A641CA" w:rsidRPr="001338ED" w:rsidRDefault="001338ED">
      <w:pPr>
        <w:pStyle w:val="Ttulo2"/>
        <w:rPr>
          <w:lang w:val="pt-BR"/>
        </w:rPr>
      </w:pPr>
      <w:bookmarkStart w:id="3" w:name="revisão-da-literatura"/>
      <w:bookmarkEnd w:id="0"/>
      <w:r w:rsidRPr="001338ED">
        <w:rPr>
          <w:lang w:val="pt-BR"/>
        </w:rPr>
        <w:t>Revisão da Literatura</w:t>
      </w:r>
    </w:p>
    <w:p w14:paraId="7ACD2C32" w14:textId="77777777" w:rsidR="00A641CA" w:rsidRPr="001338ED" w:rsidRDefault="001338ED">
      <w:pPr>
        <w:pStyle w:val="Ttulo2"/>
        <w:rPr>
          <w:lang w:val="pt-BR"/>
        </w:rPr>
      </w:pPr>
      <w:bookmarkStart w:id="4" w:name="metodologia"/>
      <w:bookmarkEnd w:id="3"/>
      <w:r w:rsidRPr="001338ED">
        <w:rPr>
          <w:lang w:val="pt-BR"/>
        </w:rPr>
        <w:t>Metodologia</w:t>
      </w:r>
    </w:p>
    <w:p w14:paraId="7ACD2C33" w14:textId="77777777" w:rsidR="00A641CA" w:rsidRPr="001338ED" w:rsidRDefault="001338ED">
      <w:pPr>
        <w:pStyle w:val="Ttulo2"/>
        <w:rPr>
          <w:lang w:val="pt-BR"/>
        </w:rPr>
      </w:pPr>
      <w:bookmarkStart w:id="5" w:name="cronograma"/>
      <w:bookmarkEnd w:id="4"/>
      <w:r w:rsidRPr="001338ED">
        <w:rPr>
          <w:lang w:val="pt-BR"/>
        </w:rPr>
        <w:t>Cronograma</w:t>
      </w:r>
    </w:p>
    <w:p w14:paraId="7ACD2C34" w14:textId="77777777" w:rsidR="00A641CA" w:rsidRPr="001338ED" w:rsidRDefault="001338ED">
      <w:pPr>
        <w:pStyle w:val="Ttulo2"/>
        <w:rPr>
          <w:lang w:val="pt-BR"/>
        </w:rPr>
      </w:pPr>
      <w:bookmarkStart w:id="6" w:name="resultados-esperados"/>
      <w:bookmarkEnd w:id="5"/>
      <w:r w:rsidRPr="001338ED">
        <w:rPr>
          <w:lang w:val="pt-BR"/>
        </w:rPr>
        <w:t>Resultados esperados</w:t>
      </w:r>
    </w:p>
    <w:p w14:paraId="7ACD2C35" w14:textId="77777777" w:rsidR="00A641CA" w:rsidRPr="001338ED" w:rsidRDefault="001338ED">
      <w:pPr>
        <w:rPr>
          <w:lang w:val="pt-BR"/>
        </w:rPr>
      </w:pPr>
      <w:r w:rsidRPr="001338ED">
        <w:rPr>
          <w:lang w:val="pt-BR"/>
        </w:rPr>
        <w:br w:type="page"/>
      </w:r>
    </w:p>
    <w:p w14:paraId="7ACD2C36" w14:textId="77777777" w:rsidR="00A641CA" w:rsidRPr="001338ED" w:rsidRDefault="001338ED">
      <w:pPr>
        <w:pStyle w:val="FirstParagraph"/>
        <w:rPr>
          <w:lang w:val="pt-BR"/>
        </w:rPr>
      </w:pPr>
      <w:r w:rsidRPr="001338ED">
        <w:rPr>
          <w:lang w:val="pt-BR"/>
        </w:rPr>
        <w:lastRenderedPageBreak/>
        <w:t>Bibliografia</w:t>
      </w:r>
    </w:p>
    <w:p w14:paraId="7ACD2C37" w14:textId="77777777" w:rsidR="00A641CA" w:rsidRDefault="001338ED">
      <w:pPr>
        <w:pStyle w:val="Bibliografia"/>
      </w:pPr>
      <w:bookmarkStart w:id="7" w:name="ref-b32023"/>
      <w:bookmarkStart w:id="8" w:name="refs"/>
      <w:r w:rsidRPr="001338ED">
        <w:rPr>
          <w:lang w:val="pt-BR"/>
        </w:rPr>
        <w:t xml:space="preserve">B3. (2023). </w:t>
      </w:r>
      <w:r w:rsidRPr="001338ED">
        <w:rPr>
          <w:i/>
          <w:iCs/>
          <w:lang w:val="pt-BR"/>
        </w:rPr>
        <w:t>Boletim mensal FII</w:t>
      </w:r>
      <w:r w:rsidRPr="001338ED">
        <w:rPr>
          <w:lang w:val="pt-BR"/>
        </w:rPr>
        <w:t xml:space="preserve">. </w:t>
      </w:r>
      <w:hyperlink r:id="rId9">
        <w:r>
          <w:rPr>
            <w:rStyle w:val="Hyperlink"/>
          </w:rPr>
          <w:t>https://www.b3.com.br/data/files/FC/D2/01/14/E020881064456178AC094EA8/Boletim%20FII%20-%2004M23.pdf</w:t>
        </w:r>
      </w:hyperlink>
    </w:p>
    <w:p w14:paraId="7ACD2C38" w14:textId="77777777" w:rsidR="00A641CA" w:rsidRPr="001338ED" w:rsidRDefault="001338ED">
      <w:pPr>
        <w:pStyle w:val="Bibliografia"/>
        <w:rPr>
          <w:lang w:val="pt-BR"/>
        </w:rPr>
      </w:pPr>
      <w:bookmarkStart w:id="9" w:name="ref-jabrh.d.omar2008"/>
      <w:bookmarkEnd w:id="7"/>
      <w:r w:rsidRPr="001338ED">
        <w:rPr>
          <w:lang w:val="pt-BR"/>
        </w:rPr>
        <w:t xml:space="preserve">Jabr H. D. Omar. (2008). </w:t>
      </w:r>
      <w:r w:rsidRPr="001338ED">
        <w:rPr>
          <w:i/>
          <w:iCs/>
          <w:lang w:val="pt-BR"/>
        </w:rPr>
        <w:t>Taxa de juros: comportamento, determinação e implicações para a economia brasileira</w:t>
      </w:r>
      <w:r w:rsidRPr="001338ED">
        <w:rPr>
          <w:lang w:val="pt-BR"/>
        </w:rPr>
        <w:t>.</w:t>
      </w:r>
    </w:p>
    <w:p w14:paraId="7ACD2C39" w14:textId="77777777" w:rsidR="00A641CA" w:rsidRPr="001338ED" w:rsidRDefault="001338ED">
      <w:pPr>
        <w:pStyle w:val="Bibliografia"/>
        <w:rPr>
          <w:lang w:val="pt-BR"/>
        </w:rPr>
      </w:pPr>
      <w:bookmarkStart w:id="10" w:name="ref-jacomassi2022"/>
      <w:bookmarkEnd w:id="9"/>
      <w:r w:rsidRPr="001338ED">
        <w:rPr>
          <w:lang w:val="pt-BR"/>
        </w:rPr>
        <w:t>Jacomassi, G. A., &amp; Oliveira, E. C. D. (2022). TAXA SELIC E INVESTIDORES (PESSOA FÍSICA) EM RENDA VARIÁVEL: ESTUDO COM</w:t>
      </w:r>
      <w:r w:rsidRPr="001338ED">
        <w:rPr>
          <w:lang w:val="pt-BR"/>
        </w:rPr>
        <w:t xml:space="preserve"> DADOS DA B3. </w:t>
      </w:r>
      <w:r w:rsidRPr="001338ED">
        <w:rPr>
          <w:i/>
          <w:iCs/>
          <w:lang w:val="pt-BR"/>
        </w:rPr>
        <w:t>REVISTA FOCO</w:t>
      </w:r>
      <w:r w:rsidRPr="001338ED">
        <w:rPr>
          <w:lang w:val="pt-BR"/>
        </w:rPr>
        <w:t xml:space="preserve">, </w:t>
      </w:r>
      <w:r w:rsidRPr="001338ED">
        <w:rPr>
          <w:i/>
          <w:iCs/>
          <w:lang w:val="pt-BR"/>
        </w:rPr>
        <w:t>15</w:t>
      </w:r>
      <w:r w:rsidRPr="001338ED">
        <w:rPr>
          <w:lang w:val="pt-BR"/>
        </w:rPr>
        <w:t xml:space="preserve">(2), e352. </w:t>
      </w:r>
      <w:hyperlink r:id="rId10">
        <w:r w:rsidRPr="001338ED">
          <w:rPr>
            <w:rStyle w:val="Hyperlink"/>
            <w:lang w:val="pt-BR"/>
          </w:rPr>
          <w:t>https://doi.org/10.54751/revistafoco.v15n2-009</w:t>
        </w:r>
      </w:hyperlink>
    </w:p>
    <w:p w14:paraId="7ACD2C3A" w14:textId="77777777" w:rsidR="00A641CA" w:rsidRDefault="001338ED">
      <w:pPr>
        <w:pStyle w:val="Bibliografia"/>
      </w:pPr>
      <w:bookmarkStart w:id="11" w:name="ref-spc2018"/>
      <w:bookmarkEnd w:id="10"/>
      <w:r w:rsidRPr="001338ED">
        <w:rPr>
          <w:lang w:val="pt-BR"/>
        </w:rPr>
        <w:t xml:space="preserve">SPC. (2018). </w:t>
      </w:r>
      <w:r w:rsidRPr="001338ED">
        <w:rPr>
          <w:i/>
          <w:iCs/>
          <w:lang w:val="pt-BR"/>
        </w:rPr>
        <w:t>Cenário da poupança e dos investimentos dos brasileiros</w:t>
      </w:r>
      <w:r w:rsidRPr="001338ED">
        <w:rPr>
          <w:lang w:val="pt-BR"/>
        </w:rPr>
        <w:t xml:space="preserve">. </w:t>
      </w:r>
      <w:hyperlink r:id="rId11">
        <w:r>
          <w:rPr>
            <w:rStyle w:val="Hyperlink"/>
          </w:rPr>
          <w:t>https://conteudo.cvm.gov.br/export/sites/cvm/menu/investidor/estudos/pesquisas/20181002_estudo_spc_cenario_da_poupanca_e_dos_investimentos_dos_brasileiros.pdf</w:t>
        </w:r>
      </w:hyperlink>
    </w:p>
    <w:bookmarkEnd w:id="11"/>
    <w:bookmarkEnd w:id="8"/>
    <w:bookmarkEnd w:id="6"/>
    <w:sectPr w:rsidR="00A641C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CD2C43" w14:textId="77777777" w:rsidR="00000000" w:rsidRDefault="001338ED">
      <w:pPr>
        <w:spacing w:after="0"/>
      </w:pPr>
      <w:r>
        <w:separator/>
      </w:r>
    </w:p>
  </w:endnote>
  <w:endnote w:type="continuationSeparator" w:id="0">
    <w:p w14:paraId="7ACD2C45" w14:textId="77777777" w:rsidR="00000000" w:rsidRDefault="001338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CD2C3F" w14:textId="77777777" w:rsidR="00A641CA" w:rsidRDefault="001338ED">
      <w:r>
        <w:separator/>
      </w:r>
    </w:p>
  </w:footnote>
  <w:footnote w:type="continuationSeparator" w:id="0">
    <w:p w14:paraId="7ACD2C40" w14:textId="77777777" w:rsidR="00A641CA" w:rsidRDefault="001338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844AC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85539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41CA"/>
    <w:rsid w:val="001338ED"/>
    <w:rsid w:val="00A641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CD2C22"/>
  <w15:docId w15:val="{71B9497F-C7E2-4D67-82CD-B18A45FB0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nteudo.cvm.gov.br/export/sites/cvm/menu/investidor/estudos/pesquisas/20181002_estudo_spc_cenario_da_poupanca_e_dos_investimentos_dos_brasileiros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doi.org/10.54751/revistafoco.v15n2-00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3.com.br/data/files/FC/D2/01/14/E020881064456178AC094EA8/Boletim%20FII%20-%2004M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99</Words>
  <Characters>3239</Characters>
  <Application>Microsoft Office Word</Application>
  <DocSecurity>0</DocSecurity>
  <Lines>26</Lines>
  <Paragraphs>7</Paragraphs>
  <ScaleCrop>false</ScaleCrop>
  <Company/>
  <LinksUpToDate>false</LinksUpToDate>
  <CharactersWithSpaces>3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de dissertação</dc:title>
  <dc:creator>Marcus Antonio Cardoso Ramalho</dc:creator>
  <cp:keywords/>
  <cp:lastModifiedBy>Marcus Antonio</cp:lastModifiedBy>
  <cp:revision>2</cp:revision>
  <dcterms:created xsi:type="dcterms:W3CDTF">2023-06-13T02:43:00Z</dcterms:created>
  <dcterms:modified xsi:type="dcterms:W3CDTF">2023-06-13T0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apa.csl</vt:lpwstr>
  </property>
  <property fmtid="{D5CDD505-2E9C-101B-9397-08002B2CF9AE}" pid="8" name="editor">
    <vt:lpwstr>visual</vt:lpwstr>
  </property>
  <property fmtid="{D5CDD505-2E9C-101B-9397-08002B2CF9AE}" pid="9" name="fontsize">
    <vt:lpwstr>12pt</vt:lpwstr>
  </property>
  <property fmtid="{D5CDD505-2E9C-101B-9397-08002B2CF9AE}" pid="10" name="geometry">
    <vt:lpwstr>left=2.54cm, top=2.54cm, right=2.54cm, bottom=2.54cm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atex_engine">
    <vt:lpwstr>xelatex</vt:lpwstr>
  </property>
  <property fmtid="{D5CDD505-2E9C-101B-9397-08002B2CF9AE}" pid="16" name="lineheight">
    <vt:lpwstr>1.5</vt:lpwstr>
  </property>
  <property fmtid="{D5CDD505-2E9C-101B-9397-08002B2CF9AE}" pid="17" name="sansfont">
    <vt:lpwstr>Times New Roman</vt:lpwstr>
  </property>
  <property fmtid="{D5CDD505-2E9C-101B-9397-08002B2CF9AE}" pid="18" name="toc-title">
    <vt:lpwstr>Table of contents</vt:lpwstr>
  </property>
</Properties>
</file>